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6BEE" w14:textId="3D5879EF" w:rsidR="0056099C" w:rsidRPr="00E441FB" w:rsidRDefault="003435FF" w:rsidP="00E441FB">
      <w:pPr>
        <w:jc w:val="center"/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6B271E" wp14:editId="6286CE44">
            <wp:simplePos x="0" y="0"/>
            <wp:positionH relativeFrom="column">
              <wp:posOffset>-43180</wp:posOffset>
            </wp:positionH>
            <wp:positionV relativeFrom="paragraph">
              <wp:posOffset>2540</wp:posOffset>
            </wp:positionV>
            <wp:extent cx="5762625" cy="1543050"/>
            <wp:effectExtent l="0" t="0" r="9525" b="0"/>
            <wp:wrapThrough wrapText="bothSides">
              <wp:wrapPolygon edited="0">
                <wp:start x="0" y="0"/>
                <wp:lineTo x="0" y="21333"/>
                <wp:lineTo x="21564" y="21333"/>
                <wp:lineTo x="21564" y="0"/>
                <wp:lineTo x="0" y="0"/>
              </wp:wrapPolygon>
            </wp:wrapThrough>
            <wp:docPr id="8" name="Resim 8">
              <a:hlinkClick xmlns:a="http://schemas.openxmlformats.org/drawingml/2006/main" r:id="rId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>
                      <a:hlinkClick r:id="rId6"/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e-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IJ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 xml:space="preserve">CMR 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o</w:t>
      </w:r>
      <w:r w:rsidR="00C12D80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ver Letter</w:t>
      </w:r>
    </w:p>
    <w:p w14:paraId="532D3CB3" w14:textId="441C21A4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proofErr w:type="gramStart"/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Date:…</w:t>
      </w:r>
      <w:proofErr w:type="gramEnd"/>
    </w:p>
    <w:p w14:paraId="54DE4396" w14:textId="77777777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Dear Editor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,</w:t>
      </w:r>
    </w:p>
    <w:p w14:paraId="6B809D58" w14:textId="0DFD22A8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[e-International Journal of Contemporary Multidisciplinary Research (e-IJCMR)]</w:t>
      </w:r>
    </w:p>
    <w:p w14:paraId="51960D07" w14:textId="77777777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p w14:paraId="5F29B53D" w14:textId="57558555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We wish to submit a new manuscript entitled </w:t>
      </w:r>
      <w:r w:rsidRPr="00C5717C">
        <w:rPr>
          <w:rFonts w:ascii="Georgia" w:eastAsia="SimSun" w:hAnsi="Georgia" w:cs="Times New Roman"/>
          <w:i/>
          <w:iCs/>
          <w:sz w:val="24"/>
          <w:szCs w:val="24"/>
          <w:lang w:val="en-US" w:eastAsia="tr-TR"/>
        </w:rPr>
        <w:t>“</w:t>
      </w:r>
      <w:r w:rsidRPr="00C5717C">
        <w:rPr>
          <w:rFonts w:ascii="Georgia" w:eastAsia="SimSun" w:hAnsi="Georgia" w:cs="Times New Roman"/>
          <w:b/>
          <w:bCs/>
          <w:i/>
          <w:iCs/>
          <w:sz w:val="24"/>
          <w:szCs w:val="24"/>
          <w:lang w:val="en-US" w:eastAsia="tr-TR"/>
        </w:rPr>
        <w:t>please insert article title here</w:t>
      </w:r>
      <w:r w:rsidRPr="00C5717C">
        <w:rPr>
          <w:rFonts w:ascii="Georgia" w:eastAsia="SimSun" w:hAnsi="Georgia" w:cs="Times New Roman"/>
          <w:i/>
          <w:iCs/>
          <w:sz w:val="24"/>
          <w:szCs w:val="24"/>
          <w:lang w:val="en-US" w:eastAsia="tr-TR"/>
        </w:rPr>
        <w:t>”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for consideration by the e-International Journal of Contemporary Multidisciplinary Research (e-IJCMR)]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.</w:t>
      </w:r>
      <w:r w:rsidR="00D81081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We confirm that this work is original and has not been published elsewhere nor is it currently under consideration for publication elsewhere.</w:t>
      </w:r>
      <w:r w:rsidR="00D81081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This manuscript is about………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………………………………………</w:t>
      </w:r>
    </w:p>
    <w:p w14:paraId="5E1AE164" w14:textId="5EBEE427" w:rsidR="00895E44" w:rsidRPr="00C12D80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Please address all correspondence concerning this manuscript to me at …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…………………………</w:t>
      </w:r>
      <w:proofErr w:type="gramStart"/>
      <w:r>
        <w:rPr>
          <w:rFonts w:ascii="Georgia" w:eastAsia="SimSun" w:hAnsi="Georgia" w:cs="Times New Roman"/>
          <w:sz w:val="24"/>
          <w:szCs w:val="24"/>
          <w:lang w:val="en-US" w:eastAsia="tr-TR"/>
        </w:rPr>
        <w:t>….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(</w:t>
      </w:r>
      <w:proofErr w:type="gramEnd"/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correspondence email</w:t>
      </w:r>
      <w:r w:rsidR="00B2152E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of the relevant author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). </w:t>
      </w:r>
    </w:p>
    <w:p w14:paraId="48459950" w14:textId="77777777" w:rsidR="00895E44" w:rsidRPr="00C12D80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Thank you for your consideration of this manuscript.</w:t>
      </w:r>
    </w:p>
    <w:p w14:paraId="6830C3FB" w14:textId="77777777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Sincerely,</w:t>
      </w:r>
    </w:p>
    <w:p w14:paraId="79656410" w14:textId="00D43638" w:rsidR="00895E44" w:rsidRP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Name (Corresponding Author)</w:t>
      </w:r>
    </w:p>
    <w:p w14:paraId="4DAD198A" w14:textId="77777777" w:rsidR="00895E44" w:rsidRPr="00C12D80" w:rsidRDefault="00895E44" w:rsidP="00895E44">
      <w:pPr>
        <w:spacing w:line="360" w:lineRule="auto"/>
        <w:ind w:left="142" w:right="280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p w14:paraId="3395A80B" w14:textId="77777777" w:rsidR="0056099C" w:rsidRPr="00AC1E38" w:rsidRDefault="0056099C">
      <w:pPr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p w14:paraId="055F7EF1" w14:textId="77777777" w:rsidR="0056099C" w:rsidRPr="00AC1E38" w:rsidRDefault="0056099C" w:rsidP="0056099C">
      <w:pPr>
        <w:tabs>
          <w:tab w:val="left" w:pos="6045"/>
        </w:tabs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sectPr w:rsidR="0056099C" w:rsidRPr="00AC1E38" w:rsidSect="00761665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5823D" w14:textId="77777777" w:rsidR="0017244D" w:rsidRDefault="0017244D" w:rsidP="00770E7D">
      <w:pPr>
        <w:spacing w:after="0" w:line="240" w:lineRule="auto"/>
      </w:pPr>
      <w:r>
        <w:separator/>
      </w:r>
    </w:p>
  </w:endnote>
  <w:endnote w:type="continuationSeparator" w:id="0">
    <w:p w14:paraId="0CD31D26" w14:textId="77777777" w:rsidR="0017244D" w:rsidRDefault="0017244D" w:rsidP="0077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BA623" w14:textId="77777777" w:rsidR="0017244D" w:rsidRDefault="0017244D" w:rsidP="00770E7D">
      <w:pPr>
        <w:spacing w:after="0" w:line="240" w:lineRule="auto"/>
      </w:pPr>
      <w:r>
        <w:separator/>
      </w:r>
    </w:p>
  </w:footnote>
  <w:footnote w:type="continuationSeparator" w:id="0">
    <w:p w14:paraId="37886DBA" w14:textId="77777777" w:rsidR="0017244D" w:rsidRDefault="0017244D" w:rsidP="00770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17244D"/>
    <w:rsid w:val="002629A2"/>
    <w:rsid w:val="00284495"/>
    <w:rsid w:val="003435FF"/>
    <w:rsid w:val="00346CFD"/>
    <w:rsid w:val="00365075"/>
    <w:rsid w:val="0043245C"/>
    <w:rsid w:val="00453D10"/>
    <w:rsid w:val="004976C9"/>
    <w:rsid w:val="0056099C"/>
    <w:rsid w:val="007471DA"/>
    <w:rsid w:val="00761665"/>
    <w:rsid w:val="00770E7D"/>
    <w:rsid w:val="00880EC7"/>
    <w:rsid w:val="00895E44"/>
    <w:rsid w:val="009D2404"/>
    <w:rsid w:val="00A36697"/>
    <w:rsid w:val="00A36B81"/>
    <w:rsid w:val="00A545DC"/>
    <w:rsid w:val="00AC1E38"/>
    <w:rsid w:val="00B2152E"/>
    <w:rsid w:val="00B35EA1"/>
    <w:rsid w:val="00B374F6"/>
    <w:rsid w:val="00C12D80"/>
    <w:rsid w:val="00C3165B"/>
    <w:rsid w:val="00C5717C"/>
    <w:rsid w:val="00C74A9D"/>
    <w:rsid w:val="00D81081"/>
    <w:rsid w:val="00E441FB"/>
    <w:rsid w:val="00F03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FF8C3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6099C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-ijcmr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Computer</cp:lastModifiedBy>
  <cp:revision>9</cp:revision>
  <dcterms:created xsi:type="dcterms:W3CDTF">2021-02-06T10:27:00Z</dcterms:created>
  <dcterms:modified xsi:type="dcterms:W3CDTF">2021-11-07T18:29:00Z</dcterms:modified>
</cp:coreProperties>
</file>